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88332" w14:textId="753EDB64" w:rsidR="00C07AF6" w:rsidRDefault="00F34625" w:rsidP="00C07AF6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30F20FBF" wp14:editId="60D8B905">
            <wp:simplePos x="0" y="0"/>
            <wp:positionH relativeFrom="column">
              <wp:align>center</wp:align>
            </wp:positionH>
            <wp:positionV relativeFrom="paragraph">
              <wp:posOffset>-21590</wp:posOffset>
            </wp:positionV>
            <wp:extent cx="917575" cy="11430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5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ADF1ED" w14:textId="48D83536" w:rsidR="00C07AF6" w:rsidRPr="008D29B5" w:rsidRDefault="00025195" w:rsidP="00C07AF6">
      <w:pPr>
        <w:jc w:val="center"/>
        <w:rPr>
          <w:b/>
          <w:bCs/>
          <w:sz w:val="32"/>
          <w:szCs w:val="32"/>
        </w:rPr>
      </w:pPr>
      <w:r w:rsidRPr="008D29B5">
        <w:rPr>
          <w:b/>
          <w:bCs/>
          <w:sz w:val="32"/>
          <w:szCs w:val="32"/>
        </w:rPr>
        <w:t xml:space="preserve">The </w:t>
      </w:r>
      <w:r w:rsidR="00C07AF6" w:rsidRPr="008D29B5">
        <w:rPr>
          <w:b/>
          <w:bCs/>
          <w:sz w:val="32"/>
          <w:szCs w:val="32"/>
        </w:rPr>
        <w:t>University of Jordan</w:t>
      </w:r>
    </w:p>
    <w:p w14:paraId="0126E5FF" w14:textId="77777777" w:rsidR="00C07AF6" w:rsidRPr="008D29B5" w:rsidRDefault="00D02C4B" w:rsidP="00185186">
      <w:pPr>
        <w:jc w:val="center"/>
        <w:rPr>
          <w:b/>
          <w:bCs/>
          <w:sz w:val="32"/>
          <w:szCs w:val="32"/>
        </w:rPr>
      </w:pPr>
      <w:r w:rsidRPr="008D29B5">
        <w:rPr>
          <w:b/>
          <w:bCs/>
          <w:sz w:val="32"/>
          <w:szCs w:val="32"/>
        </w:rPr>
        <w:t>School</w:t>
      </w:r>
      <w:r w:rsidR="00C07AF6" w:rsidRPr="008D29B5">
        <w:rPr>
          <w:b/>
          <w:bCs/>
          <w:sz w:val="32"/>
          <w:szCs w:val="32"/>
        </w:rPr>
        <w:t xml:space="preserve"> of Engineering </w:t>
      </w:r>
    </w:p>
    <w:p w14:paraId="5BE0F27E" w14:textId="627AEC43" w:rsidR="00C07AF6" w:rsidRDefault="00C07AF6" w:rsidP="00C07AF6">
      <w:pPr>
        <w:jc w:val="center"/>
        <w:rPr>
          <w:b/>
          <w:bCs/>
          <w:sz w:val="28"/>
          <w:szCs w:val="28"/>
        </w:rPr>
      </w:pPr>
    </w:p>
    <w:p w14:paraId="20C6B589" w14:textId="77777777" w:rsidR="00241741" w:rsidRPr="00B84BF8" w:rsidRDefault="00241741" w:rsidP="00C07AF6">
      <w:pPr>
        <w:jc w:val="center"/>
        <w:rPr>
          <w:b/>
          <w:bCs/>
          <w:color w:val="FF0000"/>
          <w:sz w:val="28"/>
          <w:szCs w:val="28"/>
        </w:rPr>
      </w:pPr>
    </w:p>
    <w:p w14:paraId="5FC3BEA3" w14:textId="7E6DF204" w:rsidR="00C07AF6" w:rsidRPr="003570D3" w:rsidRDefault="008D29B5" w:rsidP="00C07AF6">
      <w:pPr>
        <w:jc w:val="center"/>
        <w:rPr>
          <w:b/>
          <w:bCs/>
          <w:sz w:val="44"/>
          <w:szCs w:val="44"/>
        </w:rPr>
      </w:pPr>
      <w:r w:rsidRPr="003570D3">
        <w:rPr>
          <w:sz w:val="40"/>
          <w:szCs w:val="40"/>
        </w:rPr>
        <w:t>Engineering Training Report</w:t>
      </w:r>
    </w:p>
    <w:p w14:paraId="73755E82" w14:textId="77777777" w:rsidR="00C07AF6" w:rsidRPr="0050431A" w:rsidRDefault="00C07AF6" w:rsidP="00C07AF6">
      <w:pPr>
        <w:rPr>
          <w:b/>
          <w:bCs/>
          <w:sz w:val="28"/>
          <w:szCs w:val="28"/>
        </w:rPr>
      </w:pPr>
    </w:p>
    <w:p w14:paraId="5289C76F" w14:textId="666F2A9A" w:rsidR="00C87400" w:rsidRPr="006C257C" w:rsidRDefault="00C87400" w:rsidP="006C257C">
      <w:pPr>
        <w:rPr>
          <w:b/>
          <w:bCs/>
          <w:sz w:val="32"/>
          <w:szCs w:val="32"/>
        </w:rPr>
      </w:pPr>
      <w:r w:rsidRPr="006C257C">
        <w:rPr>
          <w:b/>
          <w:bCs/>
          <w:sz w:val="32"/>
          <w:szCs w:val="32"/>
        </w:rPr>
        <w:t>Student</w:t>
      </w:r>
      <w:r w:rsidRPr="006C257C">
        <w:rPr>
          <w:b/>
          <w:bCs/>
          <w:sz w:val="32"/>
          <w:szCs w:val="32"/>
        </w:rPr>
        <w:t xml:space="preserve"> Name:</w:t>
      </w:r>
      <w:r w:rsidR="00A5647D" w:rsidRPr="006C257C">
        <w:rPr>
          <w:b/>
          <w:bCs/>
          <w:sz w:val="32"/>
          <w:szCs w:val="32"/>
        </w:rPr>
        <w:t xml:space="preserve"> </w:t>
      </w:r>
    </w:p>
    <w:p w14:paraId="0AB4C24C" w14:textId="51C23E9F" w:rsidR="00C87400" w:rsidRPr="006C257C" w:rsidRDefault="00C87400" w:rsidP="006C257C">
      <w:pPr>
        <w:rPr>
          <w:b/>
          <w:bCs/>
          <w:sz w:val="32"/>
          <w:szCs w:val="32"/>
        </w:rPr>
      </w:pPr>
      <w:r w:rsidRPr="006C257C">
        <w:rPr>
          <w:b/>
          <w:bCs/>
          <w:sz w:val="32"/>
          <w:szCs w:val="32"/>
        </w:rPr>
        <w:t xml:space="preserve">Student ID: </w:t>
      </w:r>
    </w:p>
    <w:p w14:paraId="538E9056" w14:textId="4783FD79" w:rsidR="00C87400" w:rsidRPr="006C257C" w:rsidRDefault="00C87400" w:rsidP="006C257C">
      <w:pPr>
        <w:rPr>
          <w:b/>
          <w:bCs/>
          <w:sz w:val="32"/>
          <w:szCs w:val="32"/>
        </w:rPr>
      </w:pPr>
      <w:r w:rsidRPr="006C257C">
        <w:rPr>
          <w:b/>
          <w:bCs/>
          <w:sz w:val="32"/>
          <w:szCs w:val="32"/>
        </w:rPr>
        <w:t xml:space="preserve">Department: </w:t>
      </w:r>
    </w:p>
    <w:p w14:paraId="2D9FF74E" w14:textId="4A5591EE" w:rsidR="006C257C" w:rsidRDefault="006C257C" w:rsidP="00C87400">
      <w:pPr>
        <w:rPr>
          <w:b/>
          <w:bCs/>
          <w:sz w:val="28"/>
          <w:szCs w:val="28"/>
        </w:rPr>
      </w:pPr>
    </w:p>
    <w:p w14:paraId="69DD2CD6" w14:textId="70CD3842" w:rsidR="006C257C" w:rsidRDefault="006C257C" w:rsidP="00C87400">
      <w:pPr>
        <w:rPr>
          <w:b/>
          <w:bCs/>
          <w:sz w:val="28"/>
          <w:szCs w:val="28"/>
        </w:rPr>
      </w:pPr>
    </w:p>
    <w:p w14:paraId="5E1E18B6" w14:textId="77777777" w:rsidR="006C257C" w:rsidRDefault="00C87400" w:rsidP="006C257C">
      <w:pPr>
        <w:rPr>
          <w:b/>
          <w:bCs/>
          <w:sz w:val="28"/>
          <w:szCs w:val="28"/>
        </w:rPr>
      </w:pPr>
      <w:r w:rsidRPr="00C87400">
        <w:rPr>
          <w:b/>
          <w:bCs/>
          <w:sz w:val="28"/>
          <w:szCs w:val="28"/>
        </w:rPr>
        <w:t>Training Institution:</w:t>
      </w:r>
    </w:p>
    <w:p w14:paraId="55761F00" w14:textId="769EEE2F" w:rsidR="00C87400" w:rsidRPr="00C87400" w:rsidRDefault="00C87400" w:rsidP="006C257C">
      <w:pPr>
        <w:rPr>
          <w:b/>
          <w:bCs/>
          <w:sz w:val="28"/>
          <w:szCs w:val="28"/>
        </w:rPr>
      </w:pPr>
      <w:r w:rsidRPr="00C87400">
        <w:rPr>
          <w:b/>
          <w:bCs/>
          <w:sz w:val="28"/>
          <w:szCs w:val="28"/>
        </w:rPr>
        <w:t xml:space="preserve">Training Duration: From </w:t>
      </w:r>
      <w:r w:rsidR="006C257C">
        <w:rPr>
          <w:b/>
          <w:bCs/>
          <w:sz w:val="28"/>
          <w:szCs w:val="28"/>
        </w:rPr>
        <w:t xml:space="preserve">       </w:t>
      </w:r>
      <w:r w:rsidRPr="00C87400">
        <w:rPr>
          <w:b/>
          <w:bCs/>
          <w:sz w:val="28"/>
          <w:szCs w:val="28"/>
        </w:rPr>
        <w:t xml:space="preserve"> to </w:t>
      </w:r>
      <w:r w:rsidR="006C257C">
        <w:rPr>
          <w:b/>
          <w:bCs/>
          <w:sz w:val="28"/>
          <w:szCs w:val="28"/>
        </w:rPr>
        <w:t xml:space="preserve">         </w:t>
      </w:r>
    </w:p>
    <w:p w14:paraId="343EAE10" w14:textId="77777777" w:rsidR="006C257C" w:rsidRDefault="006C257C" w:rsidP="006C257C">
      <w:pPr>
        <w:jc w:val="center"/>
        <w:rPr>
          <w:b/>
          <w:bCs/>
          <w:sz w:val="28"/>
          <w:szCs w:val="28"/>
        </w:rPr>
      </w:pPr>
    </w:p>
    <w:p w14:paraId="2499B430" w14:textId="2E2773F1" w:rsidR="00C07AF6" w:rsidRPr="0050431A" w:rsidRDefault="00C87400" w:rsidP="006C257C">
      <w:pPr>
        <w:jc w:val="center"/>
        <w:rPr>
          <w:b/>
          <w:bCs/>
          <w:sz w:val="28"/>
          <w:szCs w:val="28"/>
        </w:rPr>
      </w:pPr>
      <w:r w:rsidRPr="00C87400">
        <w:rPr>
          <w:b/>
          <w:bCs/>
          <w:sz w:val="28"/>
          <w:szCs w:val="28"/>
        </w:rPr>
        <w:t xml:space="preserve">Date of report submission: </w:t>
      </w:r>
    </w:p>
    <w:p w14:paraId="6400396E" w14:textId="77777777" w:rsidR="00A40A8B" w:rsidRPr="00A40A8B" w:rsidRDefault="00A40A8B" w:rsidP="00A40A8B">
      <w:pPr>
        <w:rPr>
          <w:b/>
          <w:bCs/>
          <w:sz w:val="28"/>
          <w:szCs w:val="28"/>
        </w:rPr>
      </w:pPr>
      <w:r w:rsidRPr="00A40A8B">
        <w:rPr>
          <w:b/>
          <w:bCs/>
          <w:sz w:val="28"/>
          <w:szCs w:val="28"/>
        </w:rPr>
        <w:lastRenderedPageBreak/>
        <w:t>Table of Contents</w:t>
      </w:r>
    </w:p>
    <w:sdt>
      <w:sdtPr>
        <w:id w:val="-781408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FA20564" w14:textId="11AF6674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543098" w:history="1">
            <w:r w:rsidRPr="002F38DE">
              <w:rPr>
                <w:rStyle w:val="Hyperlink"/>
                <w:noProof/>
                <w:lang w:bidi="ar-JO"/>
              </w:rPr>
              <w:t>Training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5A31F" w14:textId="13CE220E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4543099" w:history="1">
            <w:r w:rsidRPr="002F38DE">
              <w:rPr>
                <w:rStyle w:val="Hyperlink"/>
                <w:noProof/>
                <w:lang w:bidi="ar-JO"/>
              </w:rPr>
              <w:t>Chapter 1: Institution profile and training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FB546" w14:textId="15CB852C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4543100" w:history="1">
            <w:r w:rsidRPr="002F38DE">
              <w:rPr>
                <w:rStyle w:val="Hyperlink"/>
                <w:noProof/>
                <w:lang w:bidi="ar-JO"/>
              </w:rPr>
              <w:t>Chapter 2: Practical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3689" w14:textId="676D58A9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4543101" w:history="1">
            <w:r w:rsidRPr="002F38DE">
              <w:rPr>
                <w:rStyle w:val="Hyperlink"/>
                <w:noProof/>
                <w:lang w:bidi="ar-JO"/>
              </w:rPr>
              <w:t>Chapter 3: Impact of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B2C7E" w14:textId="2FE615C1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4543102" w:history="1">
            <w:r w:rsidRPr="002F38DE">
              <w:rPr>
                <w:rStyle w:val="Hyperlink"/>
                <w:noProof/>
                <w:lang w:bidi="ar-JO"/>
              </w:rPr>
              <w:t>Chapter 4: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6A807" w14:textId="7F55193B" w:rsidR="00A40A8B" w:rsidRDefault="00A40A8B" w:rsidP="00A40A8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4543103" w:history="1">
            <w:r w:rsidRPr="002F38DE">
              <w:rPr>
                <w:rStyle w:val="Hyperlink"/>
                <w:noProof/>
                <w:lang w:bidi="ar-JO"/>
              </w:rPr>
              <w:t>Chapter 5: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4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9CB79" w14:textId="11F8EE9C" w:rsidR="00A40A8B" w:rsidRDefault="00A40A8B">
          <w:r>
            <w:rPr>
              <w:b/>
              <w:bCs/>
              <w:noProof/>
            </w:rPr>
            <w:fldChar w:fldCharType="end"/>
          </w:r>
        </w:p>
      </w:sdtContent>
    </w:sdt>
    <w:p w14:paraId="390F154F" w14:textId="7244EC8D" w:rsidR="00317491" w:rsidRDefault="00317491" w:rsidP="00CA7914">
      <w:pPr>
        <w:pStyle w:val="Heading1"/>
      </w:pPr>
      <w:r>
        <w:br w:type="page"/>
      </w:r>
      <w:bookmarkStart w:id="0" w:name="_Toc24543098"/>
      <w:r w:rsidR="00CC1FCC">
        <w:lastRenderedPageBreak/>
        <w:t>Training</w:t>
      </w:r>
      <w:r w:rsidR="00A40A8B">
        <w:t xml:space="preserve"> S</w:t>
      </w:r>
      <w:r w:rsidR="00CC1FCC">
        <w:t>ummary</w:t>
      </w:r>
      <w:bookmarkEnd w:id="0"/>
    </w:p>
    <w:p w14:paraId="179349A5" w14:textId="3FD51B10" w:rsidR="00317491" w:rsidRDefault="00E22199">
      <w:pPr>
        <w:rPr>
          <w:b/>
          <w:sz w:val="28"/>
          <w:lang w:bidi="ar-JO"/>
        </w:rPr>
      </w:pPr>
      <w:r>
        <w:t xml:space="preserve">Summarize your training </w:t>
      </w:r>
      <w:r w:rsidR="00514655">
        <w:t>and give an outline of the main points of your training experience at the institution you had your training at.</w:t>
      </w:r>
      <w:r w:rsidR="00317491">
        <w:br w:type="page"/>
      </w:r>
    </w:p>
    <w:p w14:paraId="12B1494D" w14:textId="74D5C42B" w:rsidR="00CC1FCC" w:rsidRDefault="00CC1FCC" w:rsidP="00317491">
      <w:pPr>
        <w:pStyle w:val="Heading1"/>
      </w:pPr>
      <w:bookmarkStart w:id="1" w:name="_Toc24543099"/>
      <w:r>
        <w:lastRenderedPageBreak/>
        <w:t>Chapter 1: I</w:t>
      </w:r>
      <w:bookmarkStart w:id="2" w:name="_GoBack"/>
      <w:bookmarkEnd w:id="2"/>
      <w:r>
        <w:t>nstitution profile and training outline</w:t>
      </w:r>
      <w:bookmarkEnd w:id="1"/>
    </w:p>
    <w:p w14:paraId="72062587" w14:textId="3DF5EE5F" w:rsidR="00317491" w:rsidRDefault="00280BD2" w:rsidP="007F7A51">
      <w:pPr>
        <w:rPr>
          <w:lang w:bidi="ar-JO"/>
        </w:rPr>
      </w:pPr>
      <w:r>
        <w:rPr>
          <w:lang w:bidi="ar-JO"/>
        </w:rPr>
        <w:t>Describe</w:t>
      </w:r>
      <w:r w:rsidR="003D3271">
        <w:rPr>
          <w:lang w:bidi="ar-JO"/>
        </w:rPr>
        <w:t xml:space="preserve"> the institution at which you </w:t>
      </w:r>
      <w:r w:rsidR="007F7A51">
        <w:rPr>
          <w:lang w:bidi="ar-JO"/>
        </w:rPr>
        <w:t>conducted</w:t>
      </w:r>
      <w:r w:rsidR="00CC7E12">
        <w:rPr>
          <w:lang w:bidi="ar-JO"/>
        </w:rPr>
        <w:t xml:space="preserve"> your internship. You may use subsections to </w:t>
      </w:r>
      <w:r>
        <w:rPr>
          <w:lang w:bidi="ar-JO"/>
        </w:rPr>
        <w:t>give</w:t>
      </w:r>
      <w:r w:rsidR="000F04A8">
        <w:rPr>
          <w:lang w:bidi="ar-JO"/>
        </w:rPr>
        <w:t xml:space="preserve"> a brief history</w:t>
      </w:r>
      <w:r w:rsidR="00CC7E12">
        <w:rPr>
          <w:lang w:bidi="ar-JO"/>
        </w:rPr>
        <w:t xml:space="preserve"> about the </w:t>
      </w:r>
      <w:r w:rsidR="00140C25" w:rsidRPr="00140C25">
        <w:rPr>
          <w:lang w:bidi="ar-JO"/>
        </w:rPr>
        <w:t>institution</w:t>
      </w:r>
      <w:r w:rsidR="000F04A8">
        <w:rPr>
          <w:lang w:bidi="ar-JO"/>
        </w:rPr>
        <w:t xml:space="preserve">, </w:t>
      </w:r>
      <w:r w:rsidR="00CD4844">
        <w:rPr>
          <w:lang w:bidi="ar-JO"/>
        </w:rPr>
        <w:t>their field, and their</w:t>
      </w:r>
      <w:r w:rsidR="000F04A8">
        <w:rPr>
          <w:lang w:bidi="ar-JO"/>
        </w:rPr>
        <w:t xml:space="preserve"> policy</w:t>
      </w:r>
      <w:r w:rsidR="007F7A51">
        <w:rPr>
          <w:lang w:bidi="ar-JO"/>
        </w:rPr>
        <w:t>.</w:t>
      </w:r>
    </w:p>
    <w:p w14:paraId="1EC6926C" w14:textId="77777777" w:rsidR="00317491" w:rsidRDefault="00317491">
      <w:pPr>
        <w:rPr>
          <w:lang w:bidi="ar-JO"/>
        </w:rPr>
      </w:pPr>
      <w:r>
        <w:rPr>
          <w:lang w:bidi="ar-JO"/>
        </w:rPr>
        <w:br w:type="page"/>
      </w:r>
    </w:p>
    <w:p w14:paraId="64519497" w14:textId="77777777" w:rsidR="00203236" w:rsidRDefault="00CC1FCC" w:rsidP="00317491">
      <w:pPr>
        <w:pStyle w:val="Heading1"/>
      </w:pPr>
      <w:bookmarkStart w:id="3" w:name="_Toc24543100"/>
      <w:r>
        <w:lastRenderedPageBreak/>
        <w:t>Chapter 2: Practical Training</w:t>
      </w:r>
      <w:bookmarkEnd w:id="3"/>
    </w:p>
    <w:p w14:paraId="0699DC8E" w14:textId="01070E25" w:rsidR="00203236" w:rsidRDefault="00203236" w:rsidP="00203236">
      <w:pPr>
        <w:rPr>
          <w:lang w:bidi="ar-JO"/>
        </w:rPr>
      </w:pPr>
      <w:r>
        <w:rPr>
          <w:lang w:bidi="ar-JO"/>
        </w:rPr>
        <w:t>D</w:t>
      </w:r>
      <w:r>
        <w:rPr>
          <w:lang w:bidi="ar-JO"/>
        </w:rPr>
        <w:t>escri</w:t>
      </w:r>
      <w:r>
        <w:rPr>
          <w:lang w:bidi="ar-JO"/>
        </w:rPr>
        <w:t>be, in details,</w:t>
      </w:r>
      <w:r>
        <w:rPr>
          <w:lang w:bidi="ar-JO"/>
        </w:rPr>
        <w:t xml:space="preserve"> the operations/activities performed by the department(s) you worked in.</w:t>
      </w:r>
    </w:p>
    <w:p w14:paraId="25A32266" w14:textId="248B5275" w:rsidR="00203236" w:rsidRDefault="00507538" w:rsidP="00203236">
      <w:pPr>
        <w:rPr>
          <w:lang w:bidi="ar-JO"/>
        </w:rPr>
      </w:pPr>
      <w:r>
        <w:rPr>
          <w:lang w:bidi="ar-JO"/>
        </w:rPr>
        <w:t xml:space="preserve">Also, </w:t>
      </w:r>
      <w:r w:rsidR="00203236">
        <w:rPr>
          <w:lang w:bidi="ar-JO"/>
        </w:rPr>
        <w:t>descri</w:t>
      </w:r>
      <w:r>
        <w:rPr>
          <w:lang w:bidi="ar-JO"/>
        </w:rPr>
        <w:t>be</w:t>
      </w:r>
      <w:r w:rsidR="00203236">
        <w:rPr>
          <w:lang w:bidi="ar-JO"/>
        </w:rPr>
        <w:t xml:space="preserve"> the task(s) assigned to you </w:t>
      </w:r>
      <w:r>
        <w:rPr>
          <w:lang w:bidi="ar-JO"/>
        </w:rPr>
        <w:t>or</w:t>
      </w:r>
      <w:r w:rsidR="00203236">
        <w:rPr>
          <w:lang w:bidi="ar-JO"/>
        </w:rPr>
        <w:t xml:space="preserve"> the</w:t>
      </w:r>
      <w:r w:rsidR="00254D2F">
        <w:rPr>
          <w:lang w:bidi="ar-JO"/>
        </w:rPr>
        <w:t xml:space="preserve"> assigned</w:t>
      </w:r>
      <w:r w:rsidR="00203236">
        <w:rPr>
          <w:lang w:bidi="ar-JO"/>
        </w:rPr>
        <w:t xml:space="preserve"> project</w:t>
      </w:r>
      <w:r w:rsidR="00254D2F">
        <w:rPr>
          <w:lang w:bidi="ar-JO"/>
        </w:rPr>
        <w:t>(s)</w:t>
      </w:r>
      <w:r w:rsidR="00203236">
        <w:rPr>
          <w:lang w:bidi="ar-JO"/>
        </w:rPr>
        <w:t>.</w:t>
      </w:r>
    </w:p>
    <w:p w14:paraId="790E381D" w14:textId="318BBAA1" w:rsidR="00203236" w:rsidRDefault="00203236" w:rsidP="00203236">
      <w:pPr>
        <w:rPr>
          <w:lang w:bidi="ar-JO"/>
        </w:rPr>
      </w:pPr>
    </w:p>
    <w:p w14:paraId="58838356" w14:textId="6E11E7A7" w:rsidR="00317491" w:rsidRDefault="00317491">
      <w:pPr>
        <w:rPr>
          <w:lang w:bidi="ar-JO"/>
        </w:rPr>
      </w:pPr>
      <w:r>
        <w:rPr>
          <w:lang w:bidi="ar-JO"/>
        </w:rPr>
        <w:br w:type="page"/>
      </w:r>
    </w:p>
    <w:p w14:paraId="5B7C36F7" w14:textId="30B0D8CF" w:rsidR="00CC1FCC" w:rsidRDefault="00CC1FCC" w:rsidP="00317491">
      <w:pPr>
        <w:pStyle w:val="Heading1"/>
      </w:pPr>
      <w:bookmarkStart w:id="4" w:name="_Toc24543101"/>
      <w:r>
        <w:lastRenderedPageBreak/>
        <w:t xml:space="preserve">Chapter 3: Impact </w:t>
      </w:r>
      <w:r w:rsidR="00BF62BA">
        <w:t>of</w:t>
      </w:r>
      <w:r>
        <w:t xml:space="preserve"> Training</w:t>
      </w:r>
      <w:bookmarkEnd w:id="4"/>
      <w:r>
        <w:t xml:space="preserve"> </w:t>
      </w:r>
    </w:p>
    <w:p w14:paraId="0DF6828C" w14:textId="77777777" w:rsidR="00A95D5B" w:rsidRDefault="00A95D5B" w:rsidP="00203236">
      <w:pPr>
        <w:rPr>
          <w:lang w:bidi="ar-JO"/>
        </w:rPr>
      </w:pPr>
    </w:p>
    <w:p w14:paraId="4AF0F925" w14:textId="01EA20BC" w:rsidR="00317491" w:rsidRDefault="00C1547D" w:rsidP="00203236">
      <w:pPr>
        <w:rPr>
          <w:lang w:bidi="ar-JO"/>
        </w:rPr>
      </w:pPr>
      <w:r>
        <w:rPr>
          <w:lang w:bidi="ar-JO"/>
        </w:rPr>
        <w:t>Describe</w:t>
      </w:r>
      <w:r w:rsidR="00BF62BA">
        <w:rPr>
          <w:lang w:bidi="ar-JO"/>
        </w:rPr>
        <w:t xml:space="preserve"> the impact that training has on your knowledge and skills. </w:t>
      </w:r>
      <w:r w:rsidR="009A3913">
        <w:rPr>
          <w:lang w:bidi="ar-JO"/>
        </w:rPr>
        <w:t>Also, describe how the training is related to your field of study.</w:t>
      </w:r>
    </w:p>
    <w:p w14:paraId="3922DA97" w14:textId="77777777" w:rsidR="00317491" w:rsidRDefault="00317491">
      <w:pPr>
        <w:rPr>
          <w:lang w:bidi="ar-JO"/>
        </w:rPr>
      </w:pPr>
      <w:r>
        <w:rPr>
          <w:lang w:bidi="ar-JO"/>
        </w:rPr>
        <w:br w:type="page"/>
      </w:r>
    </w:p>
    <w:p w14:paraId="475585FC" w14:textId="1992DF01" w:rsidR="00CC1FCC" w:rsidRDefault="00CC1FCC" w:rsidP="00317491">
      <w:pPr>
        <w:pStyle w:val="Heading1"/>
      </w:pPr>
      <w:bookmarkStart w:id="5" w:name="_Toc24543102"/>
      <w:r>
        <w:lastRenderedPageBreak/>
        <w:t>Chapter 4: Conclusions</w:t>
      </w:r>
      <w:bookmarkEnd w:id="5"/>
      <w:r>
        <w:t xml:space="preserve"> </w:t>
      </w:r>
    </w:p>
    <w:p w14:paraId="4047147F" w14:textId="77777777" w:rsidR="00A95D5B" w:rsidRDefault="00A95D5B" w:rsidP="006B3FEF"/>
    <w:p w14:paraId="3281E5AF" w14:textId="4668DF30" w:rsidR="00317491" w:rsidRDefault="006B3FEF" w:rsidP="006B3FEF">
      <w:r>
        <w:t>D</w:t>
      </w:r>
      <w:r w:rsidRPr="006B3FEF">
        <w:t xml:space="preserve">escribe the </w:t>
      </w:r>
      <w:r>
        <w:t>institution and the training experience</w:t>
      </w:r>
      <w:r w:rsidRPr="006B3FEF">
        <w:t xml:space="preserve"> according to your evaluation/assessment</w:t>
      </w:r>
      <w:r w:rsidR="00317491">
        <w:t>.</w:t>
      </w:r>
    </w:p>
    <w:p w14:paraId="52D70B6D" w14:textId="77777777" w:rsidR="00317491" w:rsidRDefault="00317491">
      <w:r>
        <w:br w:type="page"/>
      </w:r>
    </w:p>
    <w:p w14:paraId="68BCE034" w14:textId="3C552684" w:rsidR="00690E25" w:rsidRDefault="00CC1FCC" w:rsidP="00317491">
      <w:pPr>
        <w:pStyle w:val="Heading1"/>
      </w:pPr>
      <w:bookmarkStart w:id="6" w:name="_Toc24543103"/>
      <w:r>
        <w:lastRenderedPageBreak/>
        <w:t>Chapter 5: Recommendations</w:t>
      </w:r>
      <w:bookmarkEnd w:id="6"/>
    </w:p>
    <w:p w14:paraId="29B37BC8" w14:textId="65A07BB9" w:rsidR="00A17506" w:rsidRDefault="00A17506" w:rsidP="00CC1FCC">
      <w:pPr>
        <w:rPr>
          <w:lang w:bidi="ar-JO"/>
        </w:rPr>
      </w:pPr>
    </w:p>
    <w:p w14:paraId="58B760C4" w14:textId="1BFF289E" w:rsidR="00A17506" w:rsidRDefault="00982D9C" w:rsidP="00CC1FCC">
      <w:pPr>
        <w:rPr>
          <w:lang w:bidi="ar-JO"/>
        </w:rPr>
      </w:pPr>
      <w:r>
        <w:rPr>
          <w:lang w:bidi="ar-JO"/>
        </w:rPr>
        <w:t>S</w:t>
      </w:r>
      <w:r w:rsidRPr="00982D9C">
        <w:rPr>
          <w:lang w:bidi="ar-JO"/>
        </w:rPr>
        <w:t xml:space="preserve">uggest solutions for all the problems or discrepancies found in the </w:t>
      </w:r>
      <w:r>
        <w:rPr>
          <w:lang w:bidi="ar-JO"/>
        </w:rPr>
        <w:t xml:space="preserve">institution and </w:t>
      </w:r>
      <w:r w:rsidR="00A0198B">
        <w:rPr>
          <w:lang w:bidi="ar-JO"/>
        </w:rPr>
        <w:t>the training</w:t>
      </w:r>
      <w:r w:rsidRPr="00982D9C">
        <w:rPr>
          <w:lang w:bidi="ar-JO"/>
        </w:rPr>
        <w:t>.</w:t>
      </w:r>
    </w:p>
    <w:p w14:paraId="38208343" w14:textId="77777777" w:rsidR="00B83082" w:rsidRDefault="00B83082" w:rsidP="00CC1FCC">
      <w:pPr>
        <w:rPr>
          <w:lang w:bidi="ar-JO"/>
        </w:rPr>
      </w:pPr>
    </w:p>
    <w:sectPr w:rsidR="00B83082" w:rsidSect="00317491">
      <w:footerReference w:type="even" r:id="rId11"/>
      <w:footerReference w:type="default" r:id="rId12"/>
      <w:pgSz w:w="12240" w:h="15840"/>
      <w:pgMar w:top="2160" w:right="1584" w:bottom="1440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CB7B2" w14:textId="77777777" w:rsidR="00F009E5" w:rsidRDefault="00F009E5">
      <w:r>
        <w:separator/>
      </w:r>
    </w:p>
  </w:endnote>
  <w:endnote w:type="continuationSeparator" w:id="0">
    <w:p w14:paraId="79E9785C" w14:textId="77777777" w:rsidR="00F009E5" w:rsidRDefault="00F00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03026" w14:textId="77777777" w:rsidR="00C07AF6" w:rsidRDefault="00C07AF6" w:rsidP="00C07A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3DB7F" w14:textId="77777777" w:rsidR="00C07AF6" w:rsidRDefault="00C07AF6" w:rsidP="00C07A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97F67" w14:textId="77777777" w:rsidR="00C07AF6" w:rsidRDefault="00C07AF6" w:rsidP="00C07A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2269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D986B5" w14:textId="4531782A" w:rsidR="00C07AF6" w:rsidRPr="008B6D93" w:rsidRDefault="00C07AF6" w:rsidP="006C257C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B92645" w14:textId="77777777" w:rsidR="00F009E5" w:rsidRDefault="00F009E5">
      <w:r>
        <w:separator/>
      </w:r>
    </w:p>
  </w:footnote>
  <w:footnote w:type="continuationSeparator" w:id="0">
    <w:p w14:paraId="2C969992" w14:textId="77777777" w:rsidR="00F009E5" w:rsidRDefault="00F009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zQ2NrO0tDQ0trBQ0lEKTi0uzszPAykwrAUA/X9Y1ywAAAA="/>
  </w:docVars>
  <w:rsids>
    <w:rsidRoot w:val="00C07AF6"/>
    <w:rsid w:val="00025195"/>
    <w:rsid w:val="00086769"/>
    <w:rsid w:val="000F04A8"/>
    <w:rsid w:val="000F27A5"/>
    <w:rsid w:val="00126147"/>
    <w:rsid w:val="00140C25"/>
    <w:rsid w:val="00185186"/>
    <w:rsid w:val="00192628"/>
    <w:rsid w:val="001C7E51"/>
    <w:rsid w:val="00203236"/>
    <w:rsid w:val="0022135F"/>
    <w:rsid w:val="002370BA"/>
    <w:rsid w:val="00241741"/>
    <w:rsid w:val="00251644"/>
    <w:rsid w:val="00252269"/>
    <w:rsid w:val="00254D2F"/>
    <w:rsid w:val="00261806"/>
    <w:rsid w:val="00280BD2"/>
    <w:rsid w:val="002837CC"/>
    <w:rsid w:val="00317491"/>
    <w:rsid w:val="003570D3"/>
    <w:rsid w:val="003D3271"/>
    <w:rsid w:val="00507538"/>
    <w:rsid w:val="00514655"/>
    <w:rsid w:val="00601247"/>
    <w:rsid w:val="0060471D"/>
    <w:rsid w:val="00627C79"/>
    <w:rsid w:val="00690E25"/>
    <w:rsid w:val="006B3FEF"/>
    <w:rsid w:val="006C257C"/>
    <w:rsid w:val="006F62CD"/>
    <w:rsid w:val="007F7A51"/>
    <w:rsid w:val="00804958"/>
    <w:rsid w:val="00847B6D"/>
    <w:rsid w:val="008A1178"/>
    <w:rsid w:val="008B0246"/>
    <w:rsid w:val="008D29B5"/>
    <w:rsid w:val="00982D9C"/>
    <w:rsid w:val="009A3913"/>
    <w:rsid w:val="00A0198B"/>
    <w:rsid w:val="00A17506"/>
    <w:rsid w:val="00A17C73"/>
    <w:rsid w:val="00A40A8B"/>
    <w:rsid w:val="00A5647D"/>
    <w:rsid w:val="00A95D5B"/>
    <w:rsid w:val="00B83082"/>
    <w:rsid w:val="00B84BF8"/>
    <w:rsid w:val="00BF62BA"/>
    <w:rsid w:val="00C07AF6"/>
    <w:rsid w:val="00C1547D"/>
    <w:rsid w:val="00C56077"/>
    <w:rsid w:val="00C87400"/>
    <w:rsid w:val="00CA7914"/>
    <w:rsid w:val="00CC1FCC"/>
    <w:rsid w:val="00CC7E12"/>
    <w:rsid w:val="00CD4844"/>
    <w:rsid w:val="00D02C4B"/>
    <w:rsid w:val="00DB12F5"/>
    <w:rsid w:val="00E22199"/>
    <w:rsid w:val="00E37609"/>
    <w:rsid w:val="00EA5B69"/>
    <w:rsid w:val="00F009E5"/>
    <w:rsid w:val="00F34625"/>
    <w:rsid w:val="00FD2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D37D6"/>
  <w15:chartTrackingRefBased/>
  <w15:docId w15:val="{90F66BC4-27E7-4CC8-8B76-99E54CF10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5B69"/>
    <w:pPr>
      <w:spacing w:before="120" w:after="120" w:line="36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3FEF"/>
    <w:pPr>
      <w:outlineLvl w:val="0"/>
    </w:pPr>
    <w:rPr>
      <w:b/>
      <w:sz w:val="28"/>
      <w:lang w:bidi="ar-JO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07AF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C07AF6"/>
  </w:style>
  <w:style w:type="table" w:styleId="TableGrid">
    <w:name w:val="Table Grid"/>
    <w:basedOn w:val="TableNormal"/>
    <w:rsid w:val="00C07A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518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5186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6B3FEF"/>
    <w:rPr>
      <w:b/>
      <w:sz w:val="28"/>
      <w:szCs w:val="24"/>
      <w:lang w:bidi="ar-JO"/>
    </w:rPr>
  </w:style>
  <w:style w:type="paragraph" w:styleId="TOCHeading">
    <w:name w:val="TOC Heading"/>
    <w:basedOn w:val="Heading1"/>
    <w:next w:val="Normal"/>
    <w:uiPriority w:val="39"/>
    <w:unhideWhenUsed/>
    <w:qFormat/>
    <w:rsid w:val="00A40A8B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rsid w:val="00A40A8B"/>
    <w:pPr>
      <w:tabs>
        <w:tab w:val="right" w:leader="dot" w:pos="9062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A40A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E19904FB2FE044A4FB6A2EEE57CFAF" ma:contentTypeVersion="2" ma:contentTypeDescription="Create a new document." ma:contentTypeScope="" ma:versionID="acf21f84446a7dc2acb11548f9fbc3f9">
  <xsd:schema xmlns:xsd="http://www.w3.org/2001/XMLSchema" xmlns:xs="http://www.w3.org/2001/XMLSchema" xmlns:p="http://schemas.microsoft.com/office/2006/metadata/properties" xmlns:ns1="http://schemas.microsoft.com/sharepoint/v3" xmlns:ns2="4c854669-c37d-4e1c-9895-ff9cd39da670" targetNamespace="http://schemas.microsoft.com/office/2006/metadata/properties" ma:root="true" ma:fieldsID="4519fcf7d64c435de908c711c36dc4cd" ns1:_="" ns2:_="">
    <xsd:import namespace="http://schemas.microsoft.com/sharepoint/v3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904ADF-7304-4BC3-8EAC-AEEF6028823B}"/>
</file>

<file path=customXml/itemProps2.xml><?xml version="1.0" encoding="utf-8"?>
<ds:datastoreItem xmlns:ds="http://schemas.openxmlformats.org/officeDocument/2006/customXml" ds:itemID="{D6173F82-E31F-45AA-895A-B88FC139C401}"/>
</file>

<file path=customXml/itemProps3.xml><?xml version="1.0" encoding="utf-8"?>
<ds:datastoreItem xmlns:ds="http://schemas.openxmlformats.org/officeDocument/2006/customXml" ds:itemID="{54E50532-7761-4E1A-8B3A-D48AE921CB1C}"/>
</file>

<file path=customXml/itemProps4.xml><?xml version="1.0" encoding="utf-8"?>
<ds:datastoreItem xmlns:ds="http://schemas.openxmlformats.org/officeDocument/2006/customXml" ds:itemID="{15ADD929-846A-4955-BABD-EF7E1CBDF9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Hussam Khasawneh</cp:lastModifiedBy>
  <cp:revision>44</cp:revision>
  <dcterms:created xsi:type="dcterms:W3CDTF">2019-11-13T10:11:00Z</dcterms:created>
  <dcterms:modified xsi:type="dcterms:W3CDTF">2019-11-1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E19904FB2FE044A4FB6A2EEE57CFAF</vt:lpwstr>
  </property>
</Properties>
</file>